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User Story ID: </w:t>
      </w:r>
      <w:bookmarkStart w:id="0" w:name="_Hlk496696959"/>
      <w:r>
        <w:rPr>
          <w:rFonts w:ascii="Times New Roman" w:eastAsia="Times New Roman" w:hAnsi="Times New Roman" w:cs="Times New Roman"/>
          <w:sz w:val="32"/>
          <w:szCs w:val="32"/>
        </w:rPr>
        <w:t>#</w:t>
      </w:r>
      <w:bookmarkStart w:id="1" w:name="_Hlk496698666"/>
      <w:bookmarkEnd w:id="0"/>
      <w:r w:rsidR="00E33F9C">
        <w:rPr>
          <w:rFonts w:ascii="Times New Roman" w:eastAsia="Times New Roman" w:hAnsi="Times New Roman" w:cs="Times New Roman"/>
          <w:sz w:val="32"/>
          <w:szCs w:val="32"/>
        </w:rPr>
        <w:t>7</w:t>
      </w:r>
      <w:r w:rsidR="00793D0B">
        <w:rPr>
          <w:rFonts w:ascii="Times New Roman" w:eastAsia="Times New Roman" w:hAnsi="Times New Roman" w:cs="Times New Roman"/>
          <w:sz w:val="32"/>
          <w:szCs w:val="32"/>
        </w:rPr>
        <w:t>41 Continue</w:t>
      </w:r>
      <w:r w:rsidR="00E33F9C" w:rsidRPr="00E33F9C">
        <w:rPr>
          <w:rFonts w:ascii="Times New Roman" w:eastAsia="Times New Roman" w:hAnsi="Times New Roman" w:cs="Times New Roman"/>
          <w:sz w:val="32"/>
          <w:szCs w:val="32"/>
        </w:rPr>
        <w:t xml:space="preserve"> To Implement – A Machine Learning Algorithm from Resulting Data</w:t>
      </w:r>
    </w:p>
    <w:bookmarkEnd w:id="1"/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Chevez, Nicolette Celli, </w:t>
      </w:r>
      <w:r w:rsidR="0025628C">
        <w:rPr>
          <w:rFonts w:ascii="Times New Roman" w:eastAsia="Times New Roman" w:hAnsi="Times New Roman" w:cs="Times New Roman"/>
          <w:sz w:val="24"/>
          <w:szCs w:val="24"/>
        </w:rPr>
        <w:t>Francisco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Lozad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>, Masoud Sadjadi</w:t>
      </w: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30j0zll" w:colFirst="0" w:colLast="0"/>
      <w:bookmarkEnd w:id="2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E33F9C" w:rsidRPr="00E33F9C">
        <w:rPr>
          <w:rFonts w:ascii="Times New Roman" w:eastAsia="Times New Roman" w:hAnsi="Times New Roman" w:cs="Times New Roman"/>
          <w:b/>
          <w:smallCaps/>
          <w:sz w:val="32"/>
          <w:szCs w:val="32"/>
        </w:rPr>
        <w:t>7</w:t>
      </w:r>
      <w:r w:rsidR="00793D0B">
        <w:rPr>
          <w:rFonts w:ascii="Times New Roman" w:eastAsia="Times New Roman" w:hAnsi="Times New Roman" w:cs="Times New Roman"/>
          <w:b/>
          <w:smallCaps/>
          <w:sz w:val="32"/>
          <w:szCs w:val="32"/>
        </w:rPr>
        <w:t>41</w:t>
      </w:r>
      <w:r w:rsidR="00E33F9C" w:rsidRPr="00E33F9C">
        <w:rPr>
          <w:rFonts w:ascii="Times New Roman" w:eastAsia="Times New Roman" w:hAnsi="Times New Roman" w:cs="Times New Roman"/>
          <w:b/>
          <w:smallCaps/>
          <w:sz w:val="32"/>
          <w:szCs w:val="32"/>
        </w:rPr>
        <w:t xml:space="preserve"> </w:t>
      </w:r>
      <w:r w:rsidR="00793D0B">
        <w:rPr>
          <w:rFonts w:ascii="Times New Roman" w:eastAsia="Times New Roman" w:hAnsi="Times New Roman" w:cs="Times New Roman"/>
          <w:b/>
          <w:smallCaps/>
          <w:sz w:val="32"/>
          <w:szCs w:val="32"/>
        </w:rPr>
        <w:t>Continue</w:t>
      </w:r>
      <w:r w:rsidR="00E33F9C" w:rsidRPr="00E33F9C">
        <w:rPr>
          <w:rFonts w:ascii="Times New Roman" w:eastAsia="Times New Roman" w:hAnsi="Times New Roman" w:cs="Times New Roman"/>
          <w:b/>
          <w:smallCaps/>
          <w:sz w:val="32"/>
          <w:szCs w:val="32"/>
        </w:rPr>
        <w:t xml:space="preserve"> To Implement – A Machine Learning Algorithm from Resulting Data</w:t>
      </w:r>
    </w:p>
    <w:p w:rsidR="007B0CE2" w:rsidRDefault="002D110C" w:rsidP="007B0CE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>
        <w:rPr>
          <w:rFonts w:ascii="Arial" w:eastAsia="Arial" w:hAnsi="Arial" w:cs="Arial"/>
          <w:sz w:val="21"/>
          <w:szCs w:val="21"/>
          <w:highlight w:val="white"/>
        </w:rPr>
        <w:t>Description:</w:t>
      </w:r>
    </w:p>
    <w:p w:rsidR="00E33F9C" w:rsidRPr="00E33F9C" w:rsidRDefault="00E33F9C" w:rsidP="00E33F9C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sz w:val="21"/>
          <w:szCs w:val="21"/>
          <w:lang w:val="en-US"/>
        </w:rPr>
      </w:pPr>
      <w:r w:rsidRPr="00E33F9C">
        <w:rPr>
          <w:rFonts w:ascii="Arial" w:eastAsia="Times New Roman" w:hAnsi="Arial" w:cs="Arial"/>
          <w:sz w:val="21"/>
          <w:szCs w:val="21"/>
          <w:lang w:val="en-US"/>
        </w:rPr>
        <w:t>A</w:t>
      </w:r>
      <w:r w:rsidR="00793D0B" w:rsidRPr="00793D0B">
        <w:rPr>
          <w:rFonts w:ascii="Arial" w:eastAsia="Times New Roman" w:hAnsi="Arial" w:cs="Arial"/>
          <w:sz w:val="21"/>
          <w:szCs w:val="21"/>
        </w:rPr>
        <w:t>s a developer, I want to continue to work on the Nearest Neighbor approach MLA selected from the data from user story </w:t>
      </w:r>
      <w:hyperlink r:id="rId5" w:history="1">
        <w:r w:rsidR="00793D0B" w:rsidRPr="00793D0B">
          <w:rPr>
            <w:rStyle w:val="Hyperlink"/>
            <w:rFonts w:ascii="Arial" w:eastAsia="Times New Roman" w:hAnsi="Arial" w:cs="Arial"/>
            <w:sz w:val="21"/>
            <w:szCs w:val="21"/>
          </w:rPr>
          <w:t>#727</w:t>
        </w:r>
      </w:hyperlink>
      <w:r w:rsidR="00793D0B" w:rsidRPr="00793D0B">
        <w:rPr>
          <w:rFonts w:ascii="Arial" w:eastAsia="Times New Roman" w:hAnsi="Arial" w:cs="Arial"/>
          <w:sz w:val="21"/>
          <w:szCs w:val="21"/>
        </w:rPr>
        <w:t> to continue to implement the real-time gesture recognition feature</w:t>
      </w:r>
      <w:r w:rsidRPr="00E33F9C">
        <w:rPr>
          <w:rFonts w:ascii="Arial" w:eastAsia="Times New Roman" w:hAnsi="Arial" w:cs="Arial"/>
          <w:sz w:val="21"/>
          <w:szCs w:val="21"/>
          <w:lang w:val="en-US"/>
        </w:rPr>
        <w:t>. 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0CE2" w:rsidRDefault="002D110C" w:rsidP="007B0CE2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  <w:r w:rsidR="007B0CE2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793D0B" w:rsidRPr="00793D0B" w:rsidRDefault="00793D0B" w:rsidP="00793D0B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793D0B">
        <w:rPr>
          <w:rFonts w:ascii="Arial" w:eastAsia="Times New Roman" w:hAnsi="Arial" w:cs="Arial"/>
          <w:sz w:val="21"/>
          <w:szCs w:val="21"/>
          <w:lang w:val="en-US"/>
        </w:rPr>
        <w:t>Design the architecture that will pass recorded vector data to the MLA subsystem for processing.</w:t>
      </w:r>
    </w:p>
    <w:p w:rsidR="002D110C" w:rsidRPr="00793D0B" w:rsidRDefault="00793D0B" w:rsidP="00793D0B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793D0B">
        <w:rPr>
          <w:rFonts w:ascii="Arial" w:eastAsia="Times New Roman" w:hAnsi="Arial" w:cs="Arial"/>
          <w:sz w:val="21"/>
          <w:szCs w:val="21"/>
          <w:lang w:val="en-US"/>
        </w:rPr>
        <w:t>Get the program to perform some interpretation in real-time.</w:t>
      </w:r>
      <w:r w:rsidR="002D110C" w:rsidRPr="00793D0B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D90C5E" w:rsidRPr="00DC630C" w:rsidRDefault="00D90C5E" w:rsidP="00D90C5E">
      <w:pPr>
        <w:spacing w:before="200" w:after="0" w:line="240" w:lineRule="auto"/>
        <w:rPr>
          <w:rFonts w:ascii="Times New Roman" w:eastAsia="Arial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93D0B"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 xml:space="preserve">Gesture </w:t>
      </w:r>
      <w:r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>Recognition</w:t>
      </w:r>
    </w:p>
    <w:p w:rsidR="00D90C5E" w:rsidRPr="00DC630C" w:rsidRDefault="00D90C5E" w:rsidP="00D90C5E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Participating Actor:</w:t>
      </w:r>
    </w:p>
    <w:p w:rsidR="00D90C5E" w:rsidRPr="00DC630C" w:rsidRDefault="00D90C5E" w:rsidP="00D90C5E">
      <w:pPr>
        <w:numPr>
          <w:ilvl w:val="0"/>
          <w:numId w:val="6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User</w:t>
      </w: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Entry Condition:</w:t>
      </w:r>
    </w:p>
    <w:p w:rsidR="00D90C5E" w:rsidRPr="00324295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Actor must have application running and Leap Motion controller plugged in.</w:t>
      </w:r>
    </w:p>
    <w:p w:rsid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Actor must have recorded gestures and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trained the application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>.</w:t>
      </w:r>
    </w:p>
    <w:p w:rsid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Actor must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be on interpreter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form.</w:t>
      </w:r>
    </w:p>
    <w:p w:rsidR="00D90C5E" w:rsidRP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Actor must have hit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interpret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button.</w:t>
      </w: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 xml:space="preserve">Exit Condition: </w:t>
      </w:r>
    </w:p>
    <w:p w:rsidR="00D90C5E" w:rsidRDefault="00D90C5E" w:rsidP="00D90C5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capture is completed.</w:t>
      </w:r>
    </w:p>
    <w:p w:rsidR="00D90C5E" w:rsidRDefault="00D90C5E" w:rsidP="00D90C5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actor is notified that the capture has completed and is given the option to recapture a new gesture</w:t>
      </w:r>
      <w:r w:rsidR="002A2FC5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to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interpret.</w:t>
      </w:r>
    </w:p>
    <w:p w:rsidR="002A2FC5" w:rsidRDefault="00793D0B" w:rsidP="00634B4C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detected gesture is displayed</w:t>
      </w:r>
      <w:r w:rsidR="00D90C5E">
        <w:rPr>
          <w:rFonts w:ascii="Times New Roman" w:eastAsia="Arial" w:hAnsi="Times New Roman" w:cs="Times New Roman"/>
          <w:sz w:val="20"/>
          <w:szCs w:val="20"/>
          <w:lang w:val="en-US"/>
        </w:rPr>
        <w:t>.</w:t>
      </w:r>
    </w:p>
    <w:p w:rsidR="00793D0B" w:rsidRPr="00634B4C" w:rsidRDefault="00793D0B" w:rsidP="00634B4C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Hit-Rate is displayed.</w:t>
      </w:r>
    </w:p>
    <w:p w:rsidR="00D90C5E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793D0B" w:rsidRDefault="00793D0B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Pr="00DC630C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7"/>
        <w:gridCol w:w="4973"/>
      </w:tblGrid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Actor Step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t>System Steps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1. The actor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moves their hand in front of the Leap Motion Device Field of View</w:t>
            </w:r>
            <w:r w:rsidR="00793D0B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, performs a gesture, and hits interpret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2. The system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activates the Leap Motion Device and begins to poll vector data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926881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3. 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The system 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captures the physical gestures.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926881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4. The system compares vector data between the captured and all recorded frames in the program library, then outputs hit-rate of all tested gestures.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926881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5. The system outputs the gesture name to the “gesture detected” label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6. The actor can choose to recapture a new gesture frame</w:t>
            </w:r>
            <w:r w:rsidR="00926881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for interpretation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2D110C" w:rsidRPr="00610D2E" w:rsidRDefault="002D110C" w:rsidP="00610D2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C0C34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</w:t>
      </w:r>
      <w:bookmarkStart w:id="3" w:name="_gjdgxs" w:colFirst="0" w:colLast="0"/>
      <w:bookmarkEnd w:id="3"/>
    </w:p>
    <w:p w:rsidR="000F3F12" w:rsidRDefault="00A123C6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77B1D40A" wp14:editId="5D6D117C">
            <wp:extent cx="6010275" cy="408178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63907" cy="4118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032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equence Diagram</w:t>
      </w:r>
    </w:p>
    <w:p w:rsidR="00934D9C" w:rsidRDefault="00CC2005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A4D91F1" wp14:editId="5500145D">
            <wp:extent cx="5610225" cy="66675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C79" w:rsidRDefault="00067C79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67C79" w:rsidRDefault="00067C79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400F40" w:rsidRDefault="00400F40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Class Diagram</w:t>
      </w:r>
    </w:p>
    <w:p w:rsidR="004C01DD" w:rsidRDefault="004C01DD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249603C4" wp14:editId="3274F44F">
            <wp:extent cx="5943600" cy="3932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3C6" w:rsidRDefault="00A123C6" w:rsidP="00A123C6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123C6" w:rsidRDefault="002D110C" w:rsidP="00A123C6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A123C6">
        <w:rPr>
          <w:rFonts w:ascii="Times New Roman" w:eastAsia="Times New Roman" w:hAnsi="Times New Roman" w:cs="Times New Roman"/>
          <w:sz w:val="28"/>
          <w:szCs w:val="28"/>
        </w:rPr>
        <w:br/>
      </w:r>
    </w:p>
    <w:tbl>
      <w:tblPr>
        <w:tblW w:w="9315" w:type="dxa"/>
        <w:tblInd w:w="-24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1122"/>
        <w:gridCol w:w="1833"/>
        <w:gridCol w:w="2355"/>
        <w:gridCol w:w="2115"/>
        <w:gridCol w:w="975"/>
      </w:tblGrid>
      <w:tr w:rsidR="00A123C6" w:rsidTr="00791074">
        <w:trPr>
          <w:trHeight w:val="540"/>
        </w:trPr>
        <w:tc>
          <w:tcPr>
            <w:tcW w:w="9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est case ID</w:t>
            </w:r>
          </w:p>
        </w:tc>
        <w:tc>
          <w:tcPr>
            <w:tcW w:w="112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estcase name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Description</w:t>
            </w:r>
          </w:p>
        </w:tc>
        <w:tc>
          <w:tcPr>
            <w:tcW w:w="235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Procedure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Expected Result</w:t>
            </w:r>
          </w:p>
        </w:tc>
        <w:tc>
          <w:tcPr>
            <w:tcW w:w="97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2D050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est result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01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A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 xml:space="preserve">Check interpreter function </w:t>
            </w:r>
            <w:r w:rsidR="0035485C">
              <w:t>for</w:t>
            </w:r>
            <w:r>
              <w:t xml:space="preserve"> gesture</w:t>
            </w:r>
            <w:r w:rsidR="00791074">
              <w:t xml:space="preserve"> </w:t>
            </w:r>
            <w:r>
              <w:t>Sign A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Open App</w:t>
            </w:r>
          </w:p>
          <w:p w:rsidR="00A123C6" w:rsidRDefault="00A123C6" w:rsidP="00791074">
            <w:pPr>
              <w:widowControl w:val="0"/>
            </w:pPr>
            <w:r>
              <w:t>2. Connect with device</w:t>
            </w:r>
          </w:p>
          <w:p w:rsidR="00A123C6" w:rsidRDefault="00A123C6" w:rsidP="00791074">
            <w:pPr>
              <w:widowControl w:val="0"/>
            </w:pPr>
            <w:r>
              <w:t xml:space="preserve">3. Create gesture </w:t>
            </w:r>
            <w:r w:rsidR="00791074">
              <w:t>Sign</w:t>
            </w:r>
            <w:r>
              <w:t xml:space="preserve"> A and click TRAIN button</w:t>
            </w:r>
          </w:p>
          <w:p w:rsidR="00A123C6" w:rsidRDefault="00A123C6" w:rsidP="00791074">
            <w:pPr>
              <w:widowControl w:val="0"/>
            </w:pPr>
            <w:r>
              <w:t>4. Click menu and choose Interpreter</w:t>
            </w:r>
          </w:p>
          <w:p w:rsidR="00791074" w:rsidRDefault="00A123C6" w:rsidP="00791074">
            <w:pPr>
              <w:widowControl w:val="0"/>
            </w:pPr>
            <w:r>
              <w:t xml:space="preserve">5. </w:t>
            </w:r>
            <w:r w:rsidR="00791074">
              <w:t xml:space="preserve">Perform the gesture </w:t>
            </w:r>
          </w:p>
          <w:p w:rsidR="00A123C6" w:rsidRDefault="00791074" w:rsidP="00791074">
            <w:pPr>
              <w:widowControl w:val="0"/>
            </w:pPr>
            <w:r>
              <w:t>6</w:t>
            </w:r>
            <w:r w:rsidR="00A123C6">
              <w:t>. Click Interpret</w:t>
            </w:r>
            <w:r>
              <w:t xml:space="preserve"> </w:t>
            </w:r>
            <w:r w:rsidR="00A123C6">
              <w:t>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A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791074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lastRenderedPageBreak/>
              <w:t>TC_02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Interpreter with Sign B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791074">
              <w:t>B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B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791074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Show capture and debug console on right screen</w:t>
            </w:r>
          </w:p>
          <w:p w:rsidR="00791074" w:rsidRDefault="00791074" w:rsidP="00791074">
            <w:pPr>
              <w:widowControl w:val="0"/>
            </w:pPr>
            <w:r>
              <w:t>2. Show result (Detected Sign: B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791074" w:rsidRDefault="00791074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03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C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>Check interpreter function for gesture Sign</w:t>
            </w:r>
            <w:r w:rsidR="00A123C6">
              <w:t xml:space="preserve"> C</w:t>
            </w:r>
            <w:proofErr w:type="spellStart"/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proofErr w:type="spellEnd"/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C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C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04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D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D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D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D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05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E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E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E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lastRenderedPageBreak/>
              <w:t xml:space="preserve">6. Click Interpret button 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lastRenderedPageBreak/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E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06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F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F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F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F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07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G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G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G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G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08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H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H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H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H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lastRenderedPageBreak/>
              <w:t>TC_09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I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I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I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I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0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J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J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J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J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1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K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K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K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K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2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L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L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L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lastRenderedPageBreak/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lastRenderedPageBreak/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L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3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M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M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M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M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4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N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N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N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N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5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O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O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O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O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lastRenderedPageBreak/>
              <w:t>TC_16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P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P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P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P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7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Q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Q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Q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Q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8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R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R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R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R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19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S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S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791074" w:rsidRDefault="00791074" w:rsidP="00791074">
            <w:pPr>
              <w:widowControl w:val="0"/>
            </w:pPr>
            <w:r>
              <w:t>1. Open App</w:t>
            </w:r>
          </w:p>
          <w:p w:rsidR="00791074" w:rsidRDefault="00791074" w:rsidP="00791074">
            <w:pPr>
              <w:widowControl w:val="0"/>
            </w:pPr>
            <w:r>
              <w:t>2. Connect with device</w:t>
            </w:r>
          </w:p>
          <w:p w:rsidR="00791074" w:rsidRDefault="00791074" w:rsidP="00791074">
            <w:pPr>
              <w:widowControl w:val="0"/>
            </w:pPr>
            <w:r>
              <w:t>3. Create gesture Sign S and click TRAIN button</w:t>
            </w:r>
          </w:p>
          <w:p w:rsidR="00791074" w:rsidRDefault="00791074" w:rsidP="00791074">
            <w:pPr>
              <w:widowControl w:val="0"/>
            </w:pPr>
            <w:r>
              <w:t>4. Click menu and choose Interpreter</w:t>
            </w:r>
          </w:p>
          <w:p w:rsidR="00791074" w:rsidRDefault="00791074" w:rsidP="00791074">
            <w:pPr>
              <w:widowControl w:val="0"/>
            </w:pPr>
            <w:r>
              <w:t xml:space="preserve">5. Perform the gesture </w:t>
            </w:r>
          </w:p>
          <w:p w:rsidR="00A123C6" w:rsidRDefault="00791074" w:rsidP="00791074">
            <w:pPr>
              <w:widowControl w:val="0"/>
            </w:pPr>
            <w:r>
              <w:lastRenderedPageBreak/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lastRenderedPageBreak/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S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20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T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T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35485C" w:rsidRDefault="0035485C" w:rsidP="0035485C">
            <w:pPr>
              <w:widowControl w:val="0"/>
            </w:pPr>
            <w:r>
              <w:t>1. Open App</w:t>
            </w:r>
          </w:p>
          <w:p w:rsidR="0035485C" w:rsidRDefault="0035485C" w:rsidP="0035485C">
            <w:pPr>
              <w:widowControl w:val="0"/>
            </w:pPr>
            <w:r>
              <w:t>2. Connect with device</w:t>
            </w:r>
          </w:p>
          <w:p w:rsidR="0035485C" w:rsidRDefault="0035485C" w:rsidP="0035485C">
            <w:pPr>
              <w:widowControl w:val="0"/>
            </w:pPr>
            <w:r>
              <w:t xml:space="preserve">3. Create gesture Sign </w:t>
            </w:r>
            <w:r>
              <w:t>T</w:t>
            </w:r>
            <w:r>
              <w:t xml:space="preserve"> and click TRAIN button</w:t>
            </w:r>
          </w:p>
          <w:p w:rsidR="0035485C" w:rsidRDefault="0035485C" w:rsidP="0035485C">
            <w:pPr>
              <w:widowControl w:val="0"/>
            </w:pPr>
            <w:r>
              <w:t>4. Click menu and choose Interpreter</w:t>
            </w:r>
          </w:p>
          <w:p w:rsidR="0035485C" w:rsidRDefault="0035485C" w:rsidP="0035485C">
            <w:pPr>
              <w:widowControl w:val="0"/>
            </w:pPr>
            <w:r>
              <w:t xml:space="preserve">5. Perform the gesture </w:t>
            </w:r>
          </w:p>
          <w:p w:rsidR="00A123C6" w:rsidRDefault="0035485C" w:rsidP="0035485C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T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21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U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U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35485C" w:rsidRDefault="0035485C" w:rsidP="0035485C">
            <w:pPr>
              <w:widowControl w:val="0"/>
            </w:pPr>
            <w:r>
              <w:t>1. Open App</w:t>
            </w:r>
          </w:p>
          <w:p w:rsidR="0035485C" w:rsidRDefault="0035485C" w:rsidP="0035485C">
            <w:pPr>
              <w:widowControl w:val="0"/>
            </w:pPr>
            <w:r>
              <w:t>2. Connect with device</w:t>
            </w:r>
          </w:p>
          <w:p w:rsidR="0035485C" w:rsidRDefault="0035485C" w:rsidP="0035485C">
            <w:pPr>
              <w:widowControl w:val="0"/>
            </w:pPr>
            <w:r>
              <w:t xml:space="preserve">3. Create gesture Sign </w:t>
            </w:r>
            <w:r>
              <w:t>U</w:t>
            </w:r>
            <w:r>
              <w:t xml:space="preserve"> and click TRAIN button</w:t>
            </w:r>
          </w:p>
          <w:p w:rsidR="0035485C" w:rsidRDefault="0035485C" w:rsidP="0035485C">
            <w:pPr>
              <w:widowControl w:val="0"/>
            </w:pPr>
            <w:r>
              <w:t>4. Click menu and choose Interpreter</w:t>
            </w:r>
          </w:p>
          <w:p w:rsidR="0035485C" w:rsidRDefault="0035485C" w:rsidP="0035485C">
            <w:pPr>
              <w:widowControl w:val="0"/>
            </w:pPr>
            <w:r>
              <w:t xml:space="preserve">5. Perform the gesture </w:t>
            </w:r>
          </w:p>
          <w:p w:rsidR="00A123C6" w:rsidRDefault="0035485C" w:rsidP="0035485C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U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22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V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V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35485C" w:rsidRDefault="0035485C" w:rsidP="0035485C">
            <w:pPr>
              <w:widowControl w:val="0"/>
            </w:pPr>
            <w:r>
              <w:t>1. Open App</w:t>
            </w:r>
          </w:p>
          <w:p w:rsidR="0035485C" w:rsidRDefault="0035485C" w:rsidP="0035485C">
            <w:pPr>
              <w:widowControl w:val="0"/>
            </w:pPr>
            <w:r>
              <w:t>2. Connect with device</w:t>
            </w:r>
          </w:p>
          <w:p w:rsidR="0035485C" w:rsidRDefault="0035485C" w:rsidP="0035485C">
            <w:pPr>
              <w:widowControl w:val="0"/>
            </w:pPr>
            <w:r>
              <w:t xml:space="preserve">3. Create gesture Sign </w:t>
            </w:r>
            <w:r>
              <w:t>V</w:t>
            </w:r>
            <w:r>
              <w:t xml:space="preserve"> and click TRAIN button</w:t>
            </w:r>
          </w:p>
          <w:p w:rsidR="0035485C" w:rsidRDefault="0035485C" w:rsidP="0035485C">
            <w:pPr>
              <w:widowControl w:val="0"/>
            </w:pPr>
            <w:r>
              <w:t>4. Click menu and choose Interpreter</w:t>
            </w:r>
          </w:p>
          <w:p w:rsidR="0035485C" w:rsidRDefault="0035485C" w:rsidP="0035485C">
            <w:pPr>
              <w:widowControl w:val="0"/>
            </w:pPr>
            <w:r>
              <w:t xml:space="preserve">5. Perform the gesture </w:t>
            </w:r>
          </w:p>
          <w:p w:rsidR="00A123C6" w:rsidRDefault="0035485C" w:rsidP="0035485C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V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lastRenderedPageBreak/>
              <w:t>TC_23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W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W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35485C" w:rsidRDefault="0035485C" w:rsidP="0035485C">
            <w:pPr>
              <w:widowControl w:val="0"/>
            </w:pPr>
            <w:r>
              <w:t>1. Open App</w:t>
            </w:r>
          </w:p>
          <w:p w:rsidR="0035485C" w:rsidRDefault="0035485C" w:rsidP="0035485C">
            <w:pPr>
              <w:widowControl w:val="0"/>
            </w:pPr>
            <w:r>
              <w:t>2. Connect with device</w:t>
            </w:r>
          </w:p>
          <w:p w:rsidR="0035485C" w:rsidRDefault="0035485C" w:rsidP="0035485C">
            <w:pPr>
              <w:widowControl w:val="0"/>
            </w:pPr>
            <w:r>
              <w:t xml:space="preserve">3. Create gesture Sign </w:t>
            </w:r>
            <w:r>
              <w:t>W</w:t>
            </w:r>
            <w:r>
              <w:t xml:space="preserve"> and click TRAIN button</w:t>
            </w:r>
          </w:p>
          <w:p w:rsidR="0035485C" w:rsidRDefault="0035485C" w:rsidP="0035485C">
            <w:pPr>
              <w:widowControl w:val="0"/>
            </w:pPr>
            <w:r>
              <w:t>4. Click menu and choose Interpreter</w:t>
            </w:r>
          </w:p>
          <w:p w:rsidR="0035485C" w:rsidRDefault="0035485C" w:rsidP="0035485C">
            <w:pPr>
              <w:widowControl w:val="0"/>
            </w:pPr>
            <w:r>
              <w:t xml:space="preserve">5. Perform the gesture </w:t>
            </w:r>
          </w:p>
          <w:p w:rsidR="00A123C6" w:rsidRDefault="0035485C" w:rsidP="0035485C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W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24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X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X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35485C" w:rsidRDefault="0035485C" w:rsidP="0035485C">
            <w:pPr>
              <w:widowControl w:val="0"/>
            </w:pPr>
            <w:r>
              <w:t>1. Open App</w:t>
            </w:r>
          </w:p>
          <w:p w:rsidR="0035485C" w:rsidRDefault="0035485C" w:rsidP="0035485C">
            <w:pPr>
              <w:widowControl w:val="0"/>
            </w:pPr>
            <w:r>
              <w:t>2. Connect with device</w:t>
            </w:r>
          </w:p>
          <w:p w:rsidR="0035485C" w:rsidRDefault="0035485C" w:rsidP="0035485C">
            <w:pPr>
              <w:widowControl w:val="0"/>
            </w:pPr>
            <w:r>
              <w:t xml:space="preserve">3. Create gesture Sign </w:t>
            </w:r>
            <w:r>
              <w:t>X</w:t>
            </w:r>
            <w:r>
              <w:t xml:space="preserve"> and click TRAIN button</w:t>
            </w:r>
          </w:p>
          <w:p w:rsidR="0035485C" w:rsidRDefault="0035485C" w:rsidP="0035485C">
            <w:pPr>
              <w:widowControl w:val="0"/>
            </w:pPr>
            <w:r>
              <w:t>4. Click menu and choose Interpreter</w:t>
            </w:r>
          </w:p>
          <w:p w:rsidR="0035485C" w:rsidRDefault="0035485C" w:rsidP="0035485C">
            <w:pPr>
              <w:widowControl w:val="0"/>
            </w:pPr>
            <w:r>
              <w:t xml:space="preserve">5. Perform the gesture </w:t>
            </w:r>
          </w:p>
          <w:p w:rsidR="00A123C6" w:rsidRDefault="0035485C" w:rsidP="0035485C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X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25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Y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r w:rsidR="00A123C6">
              <w:t>Y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35485C" w:rsidRDefault="0035485C" w:rsidP="0035485C">
            <w:pPr>
              <w:widowControl w:val="0"/>
            </w:pPr>
            <w:r>
              <w:t>1. Open App</w:t>
            </w:r>
          </w:p>
          <w:p w:rsidR="0035485C" w:rsidRDefault="0035485C" w:rsidP="0035485C">
            <w:pPr>
              <w:widowControl w:val="0"/>
            </w:pPr>
            <w:r>
              <w:t>2. Connect with device</w:t>
            </w:r>
          </w:p>
          <w:p w:rsidR="0035485C" w:rsidRDefault="0035485C" w:rsidP="0035485C">
            <w:pPr>
              <w:widowControl w:val="0"/>
            </w:pPr>
            <w:r>
              <w:t xml:space="preserve">3. Create gesture Sign </w:t>
            </w:r>
            <w:r>
              <w:t>Y</w:t>
            </w:r>
            <w:r>
              <w:t xml:space="preserve"> and click TRAIN button</w:t>
            </w:r>
          </w:p>
          <w:p w:rsidR="0035485C" w:rsidRDefault="0035485C" w:rsidP="0035485C">
            <w:pPr>
              <w:widowControl w:val="0"/>
            </w:pPr>
            <w:r>
              <w:t>4. Click menu and choose Interpreter</w:t>
            </w:r>
          </w:p>
          <w:p w:rsidR="0035485C" w:rsidRDefault="0035485C" w:rsidP="0035485C">
            <w:pPr>
              <w:widowControl w:val="0"/>
            </w:pPr>
            <w:r>
              <w:t xml:space="preserve">5. Perform the gesture </w:t>
            </w:r>
          </w:p>
          <w:p w:rsidR="00A123C6" w:rsidRDefault="0035485C" w:rsidP="0035485C">
            <w:pPr>
              <w:widowControl w:val="0"/>
            </w:pPr>
            <w:r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Y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  <w:tr w:rsidR="00A123C6" w:rsidTr="00791074">
        <w:trPr>
          <w:trHeight w:val="1900"/>
        </w:trPr>
        <w:tc>
          <w:tcPr>
            <w:tcW w:w="91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TC_26</w:t>
            </w:r>
          </w:p>
        </w:tc>
        <w:tc>
          <w:tcPr>
            <w:tcW w:w="112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t>Interpreter with Sign Z</w:t>
            </w:r>
          </w:p>
        </w:tc>
        <w:tc>
          <w:tcPr>
            <w:tcW w:w="18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35485C" w:rsidP="00791074">
            <w:pPr>
              <w:widowControl w:val="0"/>
            </w:pPr>
            <w:r>
              <w:t xml:space="preserve">Check interpreter function for gesture Sign </w:t>
            </w:r>
            <w:bookmarkStart w:id="4" w:name="_GoBack"/>
            <w:bookmarkEnd w:id="4"/>
            <w:r w:rsidR="00A123C6">
              <w:t>Z</w:t>
            </w:r>
          </w:p>
        </w:tc>
        <w:tc>
          <w:tcPr>
            <w:tcW w:w="235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35485C" w:rsidRDefault="0035485C" w:rsidP="0035485C">
            <w:pPr>
              <w:widowControl w:val="0"/>
            </w:pPr>
            <w:r>
              <w:t>1. Open App</w:t>
            </w:r>
          </w:p>
          <w:p w:rsidR="0035485C" w:rsidRDefault="0035485C" w:rsidP="0035485C">
            <w:pPr>
              <w:widowControl w:val="0"/>
            </w:pPr>
            <w:r>
              <w:t>2. Connect with device</w:t>
            </w:r>
          </w:p>
          <w:p w:rsidR="0035485C" w:rsidRDefault="0035485C" w:rsidP="0035485C">
            <w:pPr>
              <w:widowControl w:val="0"/>
            </w:pPr>
            <w:r>
              <w:t xml:space="preserve">3. Create gesture Sign </w:t>
            </w:r>
            <w:r>
              <w:t>Z</w:t>
            </w:r>
            <w:r>
              <w:t xml:space="preserve"> and click TRAIN button</w:t>
            </w:r>
          </w:p>
          <w:p w:rsidR="0035485C" w:rsidRDefault="0035485C" w:rsidP="0035485C">
            <w:pPr>
              <w:widowControl w:val="0"/>
            </w:pPr>
            <w:r>
              <w:t>4. Click menu and choose Interpreter</w:t>
            </w:r>
          </w:p>
          <w:p w:rsidR="0035485C" w:rsidRDefault="0035485C" w:rsidP="0035485C">
            <w:pPr>
              <w:widowControl w:val="0"/>
            </w:pPr>
            <w:r>
              <w:t xml:space="preserve">5. Perform the gesture </w:t>
            </w:r>
          </w:p>
          <w:p w:rsidR="00A123C6" w:rsidRDefault="0035485C" w:rsidP="0035485C">
            <w:pPr>
              <w:widowControl w:val="0"/>
            </w:pPr>
            <w:r>
              <w:lastRenderedPageBreak/>
              <w:t>6. Click Interpret button</w:t>
            </w:r>
          </w:p>
        </w:tc>
        <w:tc>
          <w:tcPr>
            <w:tcW w:w="211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:rsidR="00A123C6" w:rsidRDefault="00A123C6" w:rsidP="00791074">
            <w:pPr>
              <w:widowControl w:val="0"/>
            </w:pPr>
            <w:r>
              <w:lastRenderedPageBreak/>
              <w:t>1. Show capture and debug console on right screen</w:t>
            </w:r>
          </w:p>
          <w:p w:rsidR="00A123C6" w:rsidRDefault="00A123C6" w:rsidP="00791074">
            <w:pPr>
              <w:widowControl w:val="0"/>
            </w:pPr>
            <w:r>
              <w:t>2. Show result (Detected Sign: Z) and rate lowest fail counts in other signs (see the right corner screen)</w:t>
            </w:r>
          </w:p>
        </w:tc>
        <w:tc>
          <w:tcPr>
            <w:tcW w:w="9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0" w:type="dxa"/>
              <w:bottom w:w="0" w:type="dxa"/>
              <w:right w:w="40" w:type="dxa"/>
            </w:tcMar>
            <w:vAlign w:val="center"/>
          </w:tcPr>
          <w:p w:rsidR="00A123C6" w:rsidRDefault="00A123C6" w:rsidP="00791074">
            <w:pPr>
              <w:widowControl w:val="0"/>
              <w:jc w:val="center"/>
            </w:pPr>
            <w:r>
              <w:t>Pass</w:t>
            </w:r>
          </w:p>
        </w:tc>
      </w:tr>
    </w:tbl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2D110C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127AA69F" wp14:editId="79702E3B">
            <wp:extent cx="5943600" cy="34207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DC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52DD4360" wp14:editId="5A7706C8">
            <wp:extent cx="5943600" cy="34270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9EDC3E8" wp14:editId="2717EB31">
            <wp:extent cx="5943600" cy="3388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DC0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p w:rsidR="00EB6DC0" w:rsidRPr="00993794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sectPr w:rsidR="00EB6DC0" w:rsidRPr="0099379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C4891"/>
    <w:multiLevelType w:val="hybridMultilevel"/>
    <w:tmpl w:val="53540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A4B42"/>
    <w:multiLevelType w:val="multilevel"/>
    <w:tmpl w:val="EBA22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FA54E2"/>
    <w:multiLevelType w:val="multilevel"/>
    <w:tmpl w:val="5ACA6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6618A3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4" w15:restartNumberingAfterBreak="0">
    <w:nsid w:val="21742832"/>
    <w:multiLevelType w:val="multilevel"/>
    <w:tmpl w:val="6C28B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C273BF"/>
    <w:multiLevelType w:val="multilevel"/>
    <w:tmpl w:val="510ED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A2037DF"/>
    <w:multiLevelType w:val="multilevel"/>
    <w:tmpl w:val="3A8A2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182F0F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8" w15:restartNumberingAfterBreak="0">
    <w:nsid w:val="32E94904"/>
    <w:multiLevelType w:val="multilevel"/>
    <w:tmpl w:val="A4A26E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0" w15:restartNumberingAfterBreak="0">
    <w:nsid w:val="38BF379C"/>
    <w:multiLevelType w:val="multilevel"/>
    <w:tmpl w:val="45B0F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4" w15:restartNumberingAfterBreak="0">
    <w:nsid w:val="4BF411DB"/>
    <w:multiLevelType w:val="multilevel"/>
    <w:tmpl w:val="56765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6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8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9" w15:restartNumberingAfterBreak="0">
    <w:nsid w:val="6EE46AC0"/>
    <w:multiLevelType w:val="multilevel"/>
    <w:tmpl w:val="4C12B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7"/>
  </w:num>
  <w:num w:numId="3">
    <w:abstractNumId w:val="18"/>
  </w:num>
  <w:num w:numId="4">
    <w:abstractNumId w:val="13"/>
  </w:num>
  <w:num w:numId="5">
    <w:abstractNumId w:val="15"/>
  </w:num>
  <w:num w:numId="6">
    <w:abstractNumId w:val="16"/>
  </w:num>
  <w:num w:numId="7">
    <w:abstractNumId w:val="12"/>
  </w:num>
  <w:num w:numId="8">
    <w:abstractNumId w:val="11"/>
  </w:num>
  <w:num w:numId="9">
    <w:abstractNumId w:val="4"/>
  </w:num>
  <w:num w:numId="10">
    <w:abstractNumId w:val="0"/>
  </w:num>
  <w:num w:numId="11">
    <w:abstractNumId w:val="7"/>
  </w:num>
  <w:num w:numId="12">
    <w:abstractNumId w:val="3"/>
  </w:num>
  <w:num w:numId="13">
    <w:abstractNumId w:val="1"/>
  </w:num>
  <w:num w:numId="14">
    <w:abstractNumId w:val="10"/>
  </w:num>
  <w:num w:numId="15">
    <w:abstractNumId w:val="5"/>
  </w:num>
  <w:num w:numId="16">
    <w:abstractNumId w:val="14"/>
  </w:num>
  <w:num w:numId="17">
    <w:abstractNumId w:val="2"/>
  </w:num>
  <w:num w:numId="18">
    <w:abstractNumId w:val="19"/>
  </w:num>
  <w:num w:numId="19">
    <w:abstractNumId w:val="8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2NDEzMTY0tzCzNLRU0lEKTi0uzszPAykwMqoFAFUOEC4tAAAA"/>
  </w:docVars>
  <w:rsids>
    <w:rsidRoot w:val="00B25D2F"/>
    <w:rsid w:val="00037BC5"/>
    <w:rsid w:val="000551F4"/>
    <w:rsid w:val="00067C79"/>
    <w:rsid w:val="00090360"/>
    <w:rsid w:val="000B2C6D"/>
    <w:rsid w:val="000C0C34"/>
    <w:rsid w:val="000F3F12"/>
    <w:rsid w:val="001D30E8"/>
    <w:rsid w:val="00210874"/>
    <w:rsid w:val="00210E69"/>
    <w:rsid w:val="0025628C"/>
    <w:rsid w:val="002A2FC5"/>
    <w:rsid w:val="002D110C"/>
    <w:rsid w:val="00324295"/>
    <w:rsid w:val="0035485C"/>
    <w:rsid w:val="00400F40"/>
    <w:rsid w:val="004C01DD"/>
    <w:rsid w:val="004E512F"/>
    <w:rsid w:val="00563D9B"/>
    <w:rsid w:val="005E1BD4"/>
    <w:rsid w:val="005F1005"/>
    <w:rsid w:val="00610D2E"/>
    <w:rsid w:val="00634B4C"/>
    <w:rsid w:val="00783BBF"/>
    <w:rsid w:val="00791074"/>
    <w:rsid w:val="00793D0B"/>
    <w:rsid w:val="007B0CE2"/>
    <w:rsid w:val="007C3F4A"/>
    <w:rsid w:val="007C4987"/>
    <w:rsid w:val="007E673B"/>
    <w:rsid w:val="00804193"/>
    <w:rsid w:val="00833B09"/>
    <w:rsid w:val="00840D0B"/>
    <w:rsid w:val="008B748A"/>
    <w:rsid w:val="00926881"/>
    <w:rsid w:val="00934D9C"/>
    <w:rsid w:val="00993794"/>
    <w:rsid w:val="00A11072"/>
    <w:rsid w:val="00A123C6"/>
    <w:rsid w:val="00A2303D"/>
    <w:rsid w:val="00A80DCD"/>
    <w:rsid w:val="00A85491"/>
    <w:rsid w:val="00A910A2"/>
    <w:rsid w:val="00B25D2F"/>
    <w:rsid w:val="00C54568"/>
    <w:rsid w:val="00C83129"/>
    <w:rsid w:val="00CB4D93"/>
    <w:rsid w:val="00CC2005"/>
    <w:rsid w:val="00CC5032"/>
    <w:rsid w:val="00D90C5E"/>
    <w:rsid w:val="00DC52D4"/>
    <w:rsid w:val="00DC630C"/>
    <w:rsid w:val="00DD180B"/>
    <w:rsid w:val="00E14B50"/>
    <w:rsid w:val="00E33F9C"/>
    <w:rsid w:val="00E55B93"/>
    <w:rsid w:val="00EB6DC0"/>
    <w:rsid w:val="00EC5B85"/>
    <w:rsid w:val="00ED6862"/>
    <w:rsid w:val="00F77386"/>
    <w:rsid w:val="00FA4A36"/>
    <w:rsid w:val="00FD0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D036A"/>
  <w15:docId w15:val="{84AC18E0-0A76-46AF-8668-662F8F86C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B0C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3F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3F9C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3D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fiu-scis-seniorproject.mingle.thoughtworks.com/projects/ar_vr_ve_for_computer_science_/cards/727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4</Pages>
  <Words>1950</Words>
  <Characters>1112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KLEPSA</dc:creator>
  <cp:keywords/>
  <dc:description/>
  <cp:lastModifiedBy>FILIP KLEPSA</cp:lastModifiedBy>
  <cp:revision>10</cp:revision>
  <dcterms:created xsi:type="dcterms:W3CDTF">2017-10-30T04:01:00Z</dcterms:created>
  <dcterms:modified xsi:type="dcterms:W3CDTF">2017-11-24T02:15:00Z</dcterms:modified>
</cp:coreProperties>
</file>